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1C11" w:rsidRDefault="00F41C11" w:rsidP="00F41C11">
      <w:pPr>
        <w:tabs>
          <w:tab w:val="left" w:pos="2268"/>
        </w:tabs>
        <w:spacing w:before="0"/>
        <w:jc w:val="center"/>
        <w:rPr>
          <w:b/>
        </w:rPr>
      </w:pPr>
      <w:r>
        <w:rPr>
          <w:b/>
          <w:noProof/>
          <w:lang w:eastAsia="en-NZ"/>
        </w:rPr>
        <w:drawing>
          <wp:inline distT="0" distB="0" distL="0" distR="0" wp14:anchorId="6E5500AF" wp14:editId="4E082818">
            <wp:extent cx="1925484" cy="2238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ite small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7463" cy="2252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1C11" w:rsidRDefault="00F41C11" w:rsidP="00F41C11">
      <w:pPr>
        <w:tabs>
          <w:tab w:val="left" w:pos="2268"/>
        </w:tabs>
        <w:spacing w:before="0"/>
        <w:jc w:val="center"/>
        <w:rPr>
          <w:b/>
        </w:rPr>
      </w:pPr>
    </w:p>
    <w:p w:rsidR="00F41C11" w:rsidRDefault="00F41C11" w:rsidP="00F41C11">
      <w:pPr>
        <w:tabs>
          <w:tab w:val="left" w:pos="2268"/>
        </w:tabs>
        <w:spacing w:before="0"/>
        <w:jc w:val="center"/>
        <w:rPr>
          <w:b/>
        </w:rPr>
      </w:pPr>
    </w:p>
    <w:p w:rsidR="00F41C11" w:rsidRDefault="00F41C11" w:rsidP="00F41C11">
      <w:pPr>
        <w:tabs>
          <w:tab w:val="left" w:pos="2268"/>
        </w:tabs>
        <w:spacing w:before="0"/>
        <w:jc w:val="center"/>
        <w:rPr>
          <w:b/>
          <w:sz w:val="48"/>
          <w:szCs w:val="48"/>
        </w:rPr>
      </w:pPr>
    </w:p>
    <w:p w:rsidR="00F41C11" w:rsidRDefault="00F41C11" w:rsidP="00F41C11">
      <w:pPr>
        <w:tabs>
          <w:tab w:val="left" w:pos="2268"/>
        </w:tabs>
        <w:spacing w:before="0"/>
        <w:jc w:val="center"/>
        <w:rPr>
          <w:b/>
          <w:sz w:val="48"/>
          <w:szCs w:val="48"/>
        </w:rPr>
      </w:pPr>
    </w:p>
    <w:p w:rsidR="00F41C11" w:rsidRPr="00F41C11" w:rsidRDefault="00F41C11" w:rsidP="00F41C11">
      <w:pPr>
        <w:tabs>
          <w:tab w:val="left" w:pos="2268"/>
        </w:tabs>
        <w:spacing w:before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41C11">
        <w:rPr>
          <w:rFonts w:ascii="Times New Roman" w:hAnsi="Times New Roman" w:cs="Times New Roman"/>
          <w:b/>
          <w:sz w:val="32"/>
          <w:szCs w:val="32"/>
        </w:rPr>
        <w:t>IT5x</w:t>
      </w:r>
      <w:r w:rsidR="004C589C">
        <w:rPr>
          <w:rFonts w:ascii="Times New Roman" w:hAnsi="Times New Roman" w:cs="Times New Roman"/>
          <w:b/>
          <w:sz w:val="32"/>
          <w:szCs w:val="32"/>
        </w:rPr>
        <w:t>8</w:t>
      </w:r>
      <w:r w:rsidRPr="00F41C11">
        <w:rPr>
          <w:rFonts w:ascii="Times New Roman" w:hAnsi="Times New Roman" w:cs="Times New Roman"/>
          <w:b/>
          <w:sz w:val="32"/>
          <w:szCs w:val="32"/>
        </w:rPr>
        <w:t>2</w:t>
      </w:r>
    </w:p>
    <w:p w:rsidR="00F41C11" w:rsidRPr="00F41C11" w:rsidRDefault="00F41C11" w:rsidP="00F41C11">
      <w:pPr>
        <w:tabs>
          <w:tab w:val="left" w:pos="2268"/>
        </w:tabs>
        <w:spacing w:before="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41C11">
        <w:rPr>
          <w:rFonts w:ascii="Times New Roman" w:hAnsi="Times New Roman" w:cs="Times New Roman"/>
          <w:b/>
          <w:sz w:val="32"/>
          <w:szCs w:val="32"/>
        </w:rPr>
        <w:t>Fundamentals of Data Models and Databases</w:t>
      </w:r>
    </w:p>
    <w:p w:rsidR="00F41C11" w:rsidRP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41C11">
        <w:rPr>
          <w:rFonts w:ascii="Times New Roman" w:hAnsi="Times New Roman" w:cs="Times New Roman"/>
          <w:b/>
          <w:sz w:val="32"/>
          <w:szCs w:val="32"/>
        </w:rPr>
        <w:t>Level</w:t>
      </w:r>
      <w:r w:rsidR="00A669F4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F41C11">
        <w:rPr>
          <w:rFonts w:ascii="Times New Roman" w:hAnsi="Times New Roman" w:cs="Times New Roman"/>
          <w:b/>
          <w:sz w:val="32"/>
          <w:szCs w:val="32"/>
        </w:rPr>
        <w:t>5</w:t>
      </w: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Assignment </w:t>
      </w:r>
      <w:r w:rsidR="00067031">
        <w:rPr>
          <w:rFonts w:ascii="Times New Roman" w:hAnsi="Times New Roman" w:cs="Times New Roman"/>
          <w:b/>
          <w:sz w:val="32"/>
          <w:szCs w:val="32"/>
        </w:rPr>
        <w:t>Two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:rsidR="00F41C11" w:rsidRPr="00F41C11" w:rsidRDefault="0006703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reate Database</w:t>
      </w:r>
    </w:p>
    <w:p w:rsidR="00F41C11" w:rsidRP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P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P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41C11">
        <w:rPr>
          <w:rFonts w:ascii="Times New Roman" w:hAnsi="Times New Roman" w:cs="Times New Roman"/>
          <w:b/>
          <w:sz w:val="32"/>
          <w:szCs w:val="32"/>
        </w:rPr>
        <w:t>Semester 2 2017</w:t>
      </w: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41C11">
        <w:rPr>
          <w:rFonts w:ascii="Times New Roman" w:hAnsi="Times New Roman" w:cs="Times New Roman"/>
          <w:b/>
          <w:sz w:val="32"/>
          <w:szCs w:val="32"/>
        </w:rPr>
        <w:t>George Tongariro</w:t>
      </w: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41C11" w:rsidRDefault="00F41C11" w:rsidP="00F41C11">
      <w:pPr>
        <w:tabs>
          <w:tab w:val="left" w:pos="2268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Assignment </w:t>
      </w:r>
      <w:r w:rsidR="00067031">
        <w:rPr>
          <w:rFonts w:ascii="Times New Roman" w:hAnsi="Times New Roman" w:cs="Times New Roman"/>
          <w:b/>
          <w:sz w:val="32"/>
          <w:szCs w:val="32"/>
        </w:rPr>
        <w:t>Two</w:t>
      </w:r>
    </w:p>
    <w:p w:rsidR="00F41C11" w:rsidRPr="00F41C11" w:rsidRDefault="00F41C11" w:rsidP="00F41C11">
      <w:pPr>
        <w:spacing w:before="360"/>
        <w:rPr>
          <w:rFonts w:ascii="Times New Roman" w:hAnsi="Times New Roman" w:cs="Times New Roman"/>
          <w:b/>
          <w:sz w:val="24"/>
          <w:szCs w:val="24"/>
        </w:rPr>
      </w:pPr>
      <w:r w:rsidRPr="00F41C11">
        <w:rPr>
          <w:rFonts w:ascii="Times New Roman" w:hAnsi="Times New Roman" w:cs="Times New Roman"/>
          <w:b/>
          <w:sz w:val="24"/>
          <w:szCs w:val="24"/>
        </w:rPr>
        <w:t>Aim</w:t>
      </w:r>
    </w:p>
    <w:p w:rsidR="00F41C11" w:rsidRPr="00F41C11" w:rsidRDefault="00F41C11" w:rsidP="00F41C11">
      <w:pPr>
        <w:ind w:left="720" w:hanging="720"/>
        <w:rPr>
          <w:rFonts w:ascii="Times New Roman" w:hAnsi="Times New Roman" w:cs="Times New Roman"/>
          <w:sz w:val="24"/>
          <w:szCs w:val="24"/>
        </w:rPr>
      </w:pPr>
      <w:r w:rsidRPr="00F41C11">
        <w:rPr>
          <w:rFonts w:ascii="Times New Roman" w:hAnsi="Times New Roman" w:cs="Times New Roman"/>
          <w:sz w:val="24"/>
          <w:szCs w:val="24"/>
        </w:rPr>
        <w:t xml:space="preserve">To introduce students to the concepts of data models and databases </w:t>
      </w:r>
    </w:p>
    <w:p w:rsidR="00F41C11" w:rsidRPr="00F41C11" w:rsidRDefault="00F41C11" w:rsidP="00F41C11">
      <w:pPr>
        <w:spacing w:before="360"/>
        <w:ind w:left="720" w:hanging="720"/>
        <w:rPr>
          <w:rFonts w:ascii="Times New Roman" w:hAnsi="Times New Roman" w:cs="Times New Roman"/>
          <w:b/>
          <w:sz w:val="24"/>
          <w:szCs w:val="24"/>
        </w:rPr>
      </w:pPr>
      <w:r w:rsidRPr="00F41C11">
        <w:rPr>
          <w:rFonts w:ascii="Times New Roman" w:hAnsi="Times New Roman" w:cs="Times New Roman"/>
          <w:b/>
          <w:sz w:val="24"/>
          <w:szCs w:val="24"/>
        </w:rPr>
        <w:t xml:space="preserve">Learning </w:t>
      </w:r>
      <w:r w:rsidR="005B46A5">
        <w:rPr>
          <w:rFonts w:ascii="Times New Roman" w:hAnsi="Times New Roman" w:cs="Times New Roman"/>
          <w:b/>
          <w:sz w:val="24"/>
          <w:szCs w:val="24"/>
        </w:rPr>
        <w:t>O</w:t>
      </w:r>
      <w:r w:rsidRPr="00F41C11">
        <w:rPr>
          <w:rFonts w:ascii="Times New Roman" w:hAnsi="Times New Roman" w:cs="Times New Roman"/>
          <w:b/>
          <w:sz w:val="24"/>
          <w:szCs w:val="24"/>
        </w:rPr>
        <w:t>utcomes</w:t>
      </w:r>
    </w:p>
    <w:p w:rsidR="00F41C11" w:rsidRPr="00F41C11" w:rsidRDefault="00F41C11" w:rsidP="00F41C11">
      <w:pPr>
        <w:rPr>
          <w:rFonts w:ascii="Times New Roman" w:hAnsi="Times New Roman" w:cs="Times New Roman"/>
          <w:sz w:val="24"/>
          <w:szCs w:val="24"/>
        </w:rPr>
      </w:pPr>
      <w:r w:rsidRPr="00F41C11">
        <w:rPr>
          <w:rFonts w:ascii="Times New Roman" w:hAnsi="Times New Roman" w:cs="Times New Roman"/>
          <w:sz w:val="24"/>
          <w:szCs w:val="24"/>
        </w:rPr>
        <w:t xml:space="preserve">By the end of this </w:t>
      </w:r>
      <w:r>
        <w:rPr>
          <w:rFonts w:ascii="Times New Roman" w:hAnsi="Times New Roman" w:cs="Times New Roman"/>
          <w:sz w:val="24"/>
          <w:szCs w:val="24"/>
        </w:rPr>
        <w:t>Assignment</w:t>
      </w:r>
      <w:r w:rsidRPr="00F41C11">
        <w:rPr>
          <w:rFonts w:ascii="Times New Roman" w:hAnsi="Times New Roman" w:cs="Times New Roman"/>
          <w:sz w:val="24"/>
          <w:szCs w:val="24"/>
        </w:rPr>
        <w:t xml:space="preserve"> </w:t>
      </w:r>
      <w:r w:rsidR="004F5ED5">
        <w:rPr>
          <w:rFonts w:ascii="Times New Roman" w:hAnsi="Times New Roman" w:cs="Times New Roman"/>
          <w:sz w:val="24"/>
          <w:szCs w:val="24"/>
        </w:rPr>
        <w:t>you</w:t>
      </w:r>
      <w:r w:rsidRPr="00F41C11">
        <w:rPr>
          <w:rFonts w:ascii="Times New Roman" w:hAnsi="Times New Roman" w:cs="Times New Roman"/>
          <w:sz w:val="24"/>
          <w:szCs w:val="24"/>
        </w:rPr>
        <w:t xml:space="preserve"> will </w:t>
      </w:r>
      <w:r w:rsidR="004F5ED5">
        <w:rPr>
          <w:rFonts w:ascii="Times New Roman" w:hAnsi="Times New Roman" w:cs="Times New Roman"/>
          <w:sz w:val="24"/>
          <w:szCs w:val="24"/>
        </w:rPr>
        <w:t>create a report to the client on their database requirements using the following</w:t>
      </w:r>
      <w:r w:rsidRPr="00F41C11">
        <w:rPr>
          <w:rFonts w:ascii="Times New Roman" w:hAnsi="Times New Roman" w:cs="Times New Roman"/>
          <w:sz w:val="24"/>
          <w:szCs w:val="24"/>
        </w:rPr>
        <w:t>:</w:t>
      </w:r>
    </w:p>
    <w:p w:rsidR="00292013" w:rsidRPr="005B46A5" w:rsidRDefault="00292013" w:rsidP="002920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B46A5">
        <w:rPr>
          <w:rFonts w:ascii="Times New Roman" w:hAnsi="Times New Roman" w:cs="Times New Roman"/>
          <w:sz w:val="24"/>
          <w:szCs w:val="24"/>
        </w:rPr>
        <w:t>Build a simple database that includes tables, columns, primary keys, foreign keys and simple queries.</w:t>
      </w:r>
    </w:p>
    <w:p w:rsidR="005B46A5" w:rsidRDefault="00292013" w:rsidP="004F5ED5">
      <w:pPr>
        <w:ind w:left="720" w:hanging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C27D7" w:rsidRPr="004764D5" w:rsidRDefault="004764D5" w:rsidP="005B46A5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ssignment Due: </w:t>
      </w:r>
      <w:r w:rsidR="00067031">
        <w:rPr>
          <w:rFonts w:ascii="Times New Roman" w:hAnsi="Times New Roman" w:cs="Times New Roman"/>
          <w:b/>
          <w:sz w:val="24"/>
          <w:szCs w:val="24"/>
        </w:rPr>
        <w:t>3 Nov</w:t>
      </w:r>
      <w:r>
        <w:rPr>
          <w:rFonts w:ascii="Times New Roman" w:hAnsi="Times New Roman" w:cs="Times New Roman"/>
          <w:b/>
          <w:sz w:val="24"/>
          <w:szCs w:val="24"/>
        </w:rPr>
        <w:t xml:space="preserve"> 2017</w:t>
      </w:r>
    </w:p>
    <w:p w:rsidR="005B46A5" w:rsidRDefault="005B46A5" w:rsidP="004F5ED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ou are to create the database from the scenario below</w:t>
      </w:r>
    </w:p>
    <w:p w:rsidR="004F5ED5" w:rsidRDefault="004F5ED5" w:rsidP="004F5ED5">
      <w:pPr>
        <w:rPr>
          <w:rFonts w:ascii="Times New Roman" w:hAnsi="Times New Roman" w:cs="Times New Roman"/>
          <w:b/>
          <w:sz w:val="24"/>
          <w:szCs w:val="24"/>
        </w:rPr>
      </w:pPr>
      <w:r w:rsidRPr="004F5ED5">
        <w:rPr>
          <w:rFonts w:ascii="Times New Roman" w:hAnsi="Times New Roman" w:cs="Times New Roman"/>
          <w:b/>
          <w:sz w:val="24"/>
          <w:szCs w:val="24"/>
        </w:rPr>
        <w:t>Scenario</w:t>
      </w:r>
    </w:p>
    <w:p w:rsidR="004F5ED5" w:rsidRDefault="004F5ED5" w:rsidP="004F5E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ngariro Garage (2017) Ltd is a small </w:t>
      </w:r>
      <w:r w:rsidR="0094060F">
        <w:rPr>
          <w:rFonts w:ascii="Times New Roman" w:hAnsi="Times New Roman" w:cs="Times New Roman"/>
          <w:sz w:val="24"/>
          <w:szCs w:val="24"/>
        </w:rPr>
        <w:t xml:space="preserve">independent </w:t>
      </w:r>
      <w:r>
        <w:rPr>
          <w:rFonts w:ascii="Times New Roman" w:hAnsi="Times New Roman" w:cs="Times New Roman"/>
          <w:sz w:val="24"/>
          <w:szCs w:val="24"/>
        </w:rPr>
        <w:t xml:space="preserve">garage who is wanting to upgrade </w:t>
      </w:r>
      <w:r w:rsidRPr="00F915E0">
        <w:rPr>
          <w:rFonts w:ascii="Times New Roman" w:hAnsi="Times New Roman" w:cs="Times New Roman"/>
          <w:noProof/>
          <w:sz w:val="24"/>
          <w:szCs w:val="24"/>
        </w:rPr>
        <w:t>it’s</w:t>
      </w:r>
      <w:r>
        <w:rPr>
          <w:rFonts w:ascii="Times New Roman" w:hAnsi="Times New Roman" w:cs="Times New Roman"/>
          <w:sz w:val="24"/>
          <w:szCs w:val="24"/>
        </w:rPr>
        <w:t xml:space="preserve"> IT capability by storing some of its information in a SQL Database</w:t>
      </w:r>
      <w:r w:rsidR="000340B7">
        <w:rPr>
          <w:rFonts w:ascii="Times New Roman" w:hAnsi="Times New Roman" w:cs="Times New Roman"/>
          <w:sz w:val="24"/>
          <w:szCs w:val="24"/>
        </w:rPr>
        <w:t xml:space="preserve">. At </w:t>
      </w:r>
      <w:r w:rsidR="000340B7" w:rsidRPr="0094060F">
        <w:rPr>
          <w:rFonts w:ascii="Times New Roman" w:hAnsi="Times New Roman" w:cs="Times New Roman"/>
          <w:noProof/>
          <w:sz w:val="24"/>
          <w:szCs w:val="24"/>
        </w:rPr>
        <w:t>present</w:t>
      </w:r>
      <w:r w:rsidR="00067031">
        <w:rPr>
          <w:rFonts w:ascii="Times New Roman" w:hAnsi="Times New Roman" w:cs="Times New Roman"/>
          <w:noProof/>
          <w:sz w:val="24"/>
          <w:szCs w:val="24"/>
        </w:rPr>
        <w:t xml:space="preserve"> a Requirements Report was done in Assignment One. Based on the requirements report you are to create the following </w:t>
      </w:r>
    </w:p>
    <w:p w:rsidR="00067031" w:rsidRDefault="00067031" w:rsidP="009406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Database for Tongariro Garages</w:t>
      </w:r>
    </w:p>
    <w:p w:rsidR="00067031" w:rsidRDefault="00067031" w:rsidP="009406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Tables Clients, Vehicles, Servicing with appropriate Primary and Foreign Keys</w:t>
      </w:r>
    </w:p>
    <w:p w:rsidR="00067031" w:rsidRPr="00067031" w:rsidRDefault="00067031" w:rsidP="009406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ert Data into Tables at least 5 records in each Table (</w:t>
      </w:r>
      <w:r w:rsidRPr="00067031">
        <w:rPr>
          <w:rFonts w:ascii="Times New Roman" w:hAnsi="Times New Roman" w:cs="Times New Roman"/>
          <w:b/>
          <w:sz w:val="24"/>
          <w:szCs w:val="24"/>
        </w:rPr>
        <w:t xml:space="preserve">ensure some of your data can be used </w:t>
      </w:r>
      <w:r>
        <w:rPr>
          <w:rFonts w:ascii="Times New Roman" w:hAnsi="Times New Roman" w:cs="Times New Roman"/>
          <w:b/>
          <w:sz w:val="24"/>
          <w:szCs w:val="24"/>
        </w:rPr>
        <w:t>to create Select Statement criteria)</w:t>
      </w:r>
    </w:p>
    <w:p w:rsidR="0094060F" w:rsidRDefault="00067031" w:rsidP="009406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Select All statement for each Table</w:t>
      </w:r>
    </w:p>
    <w:p w:rsidR="00067031" w:rsidRPr="00277818" w:rsidRDefault="00067031" w:rsidP="009406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Select statement for all vehicles who have had a WOF service</w:t>
      </w:r>
      <w:r w:rsidR="00277818">
        <w:rPr>
          <w:rFonts w:ascii="Times New Roman" w:hAnsi="Times New Roman" w:cs="Times New Roman"/>
          <w:sz w:val="24"/>
          <w:szCs w:val="24"/>
        </w:rPr>
        <w:t xml:space="preserve"> from the last 3 months. </w:t>
      </w:r>
    </w:p>
    <w:p w:rsidR="005F07A2" w:rsidRDefault="00277818" w:rsidP="0027781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Select statement for all Clients who are Priority customers who have had 3 or more services</w:t>
      </w:r>
    </w:p>
    <w:p w:rsidR="00D0606D" w:rsidRDefault="003C27D7" w:rsidP="009406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D0606D">
        <w:rPr>
          <w:rFonts w:ascii="Times New Roman" w:hAnsi="Times New Roman" w:cs="Times New Roman"/>
          <w:sz w:val="24"/>
          <w:szCs w:val="24"/>
        </w:rPr>
        <w:t>pdate</w:t>
      </w:r>
      <w:r w:rsidR="00277818">
        <w:rPr>
          <w:rFonts w:ascii="Times New Roman" w:hAnsi="Times New Roman" w:cs="Times New Roman"/>
          <w:sz w:val="24"/>
          <w:szCs w:val="24"/>
        </w:rPr>
        <w:t xml:space="preserve"> Customer details of one of your Customers to Joanna Bloggs</w:t>
      </w:r>
      <w:r w:rsidR="00067031">
        <w:rPr>
          <w:rFonts w:ascii="Times New Roman" w:hAnsi="Times New Roman" w:cs="Times New Roman"/>
          <w:sz w:val="24"/>
          <w:szCs w:val="24"/>
        </w:rPr>
        <w:t xml:space="preserve"> </w:t>
      </w:r>
      <w:r w:rsidR="00277818">
        <w:rPr>
          <w:rFonts w:ascii="Times New Roman" w:hAnsi="Times New Roman" w:cs="Times New Roman"/>
          <w:sz w:val="24"/>
          <w:szCs w:val="24"/>
        </w:rPr>
        <w:t>(</w:t>
      </w:r>
      <w:r w:rsidR="00277818">
        <w:rPr>
          <w:rFonts w:ascii="Times New Roman" w:hAnsi="Times New Roman" w:cs="Times New Roman"/>
          <w:b/>
          <w:sz w:val="24"/>
          <w:szCs w:val="24"/>
        </w:rPr>
        <w:t>Ensure you show before table, Update Command and After Table)</w:t>
      </w:r>
    </w:p>
    <w:p w:rsidR="003C27D7" w:rsidRDefault="003C27D7" w:rsidP="009406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Delete </w:t>
      </w:r>
      <w:r w:rsidR="00277818">
        <w:rPr>
          <w:rFonts w:ascii="Times New Roman" w:hAnsi="Times New Roman" w:cs="Times New Roman"/>
          <w:noProof/>
          <w:sz w:val="24"/>
          <w:szCs w:val="24"/>
        </w:rPr>
        <w:t>a Vehicle from the Vehicle Table where an owner has two Vehicles</w:t>
      </w:r>
    </w:p>
    <w:p w:rsidR="00067031" w:rsidRDefault="00067031" w:rsidP="0094060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Drop the Database</w:t>
      </w:r>
      <w:r w:rsidR="00075580">
        <w:rPr>
          <w:rFonts w:ascii="Times New Roman" w:hAnsi="Times New Roman" w:cs="Times New Roman"/>
          <w:noProof/>
          <w:sz w:val="24"/>
          <w:szCs w:val="24"/>
        </w:rPr>
        <w:t xml:space="preserve"> command</w:t>
      </w:r>
    </w:p>
    <w:p w:rsidR="00277818" w:rsidRDefault="00277818" w:rsidP="00277818">
      <w:pPr>
        <w:rPr>
          <w:rFonts w:ascii="Times New Roman" w:hAnsi="Times New Roman" w:cs="Times New Roman"/>
          <w:sz w:val="24"/>
          <w:szCs w:val="24"/>
        </w:rPr>
      </w:pPr>
    </w:p>
    <w:p w:rsidR="005B46A5" w:rsidRDefault="005B46A5" w:rsidP="00277818">
      <w:pPr>
        <w:rPr>
          <w:rFonts w:ascii="Times New Roman" w:hAnsi="Times New Roman" w:cs="Times New Roman"/>
          <w:sz w:val="24"/>
          <w:szCs w:val="24"/>
        </w:rPr>
      </w:pPr>
    </w:p>
    <w:p w:rsidR="005B46A5" w:rsidRDefault="005B46A5" w:rsidP="00277818">
      <w:pPr>
        <w:rPr>
          <w:rFonts w:ascii="Times New Roman" w:hAnsi="Times New Roman" w:cs="Times New Roman"/>
          <w:sz w:val="24"/>
          <w:szCs w:val="24"/>
        </w:rPr>
      </w:pPr>
    </w:p>
    <w:p w:rsidR="005B46A5" w:rsidRDefault="005B46A5" w:rsidP="00277818">
      <w:pPr>
        <w:rPr>
          <w:rFonts w:ascii="Times New Roman" w:hAnsi="Times New Roman" w:cs="Times New Roman"/>
          <w:sz w:val="24"/>
          <w:szCs w:val="24"/>
        </w:rPr>
      </w:pPr>
    </w:p>
    <w:p w:rsidR="005B46A5" w:rsidRDefault="005B46A5" w:rsidP="00277818">
      <w:pPr>
        <w:rPr>
          <w:rFonts w:ascii="Times New Roman" w:hAnsi="Times New Roman" w:cs="Times New Roman"/>
          <w:sz w:val="24"/>
          <w:szCs w:val="24"/>
        </w:rPr>
      </w:pPr>
    </w:p>
    <w:p w:rsidR="005B46A5" w:rsidRDefault="005B46A5" w:rsidP="00277818">
      <w:pPr>
        <w:rPr>
          <w:rFonts w:ascii="Times New Roman" w:hAnsi="Times New Roman" w:cs="Times New Roman"/>
          <w:sz w:val="24"/>
          <w:szCs w:val="24"/>
        </w:rPr>
      </w:pPr>
    </w:p>
    <w:p w:rsidR="00D64EA1" w:rsidRDefault="00D64EA1" w:rsidP="00075580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Marking Sche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268"/>
        <w:gridCol w:w="1522"/>
        <w:gridCol w:w="2254"/>
      </w:tblGrid>
      <w:tr w:rsidR="00B22F5E" w:rsidTr="007C6830">
        <w:tc>
          <w:tcPr>
            <w:tcW w:w="2972" w:type="dxa"/>
          </w:tcPr>
          <w:p w:rsidR="00B22F5E" w:rsidRPr="007C6830" w:rsidRDefault="00B22F5E" w:rsidP="003C27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6830">
              <w:rPr>
                <w:rFonts w:ascii="Times New Roman" w:hAnsi="Times New Roman" w:cs="Times New Roman"/>
                <w:b/>
                <w:sz w:val="24"/>
                <w:szCs w:val="24"/>
              </w:rPr>
              <w:t>Requirement</w:t>
            </w:r>
          </w:p>
        </w:tc>
        <w:tc>
          <w:tcPr>
            <w:tcW w:w="2268" w:type="dxa"/>
          </w:tcPr>
          <w:p w:rsidR="00B22F5E" w:rsidRPr="007C6830" w:rsidRDefault="00A669F4" w:rsidP="003C27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6830">
              <w:rPr>
                <w:rFonts w:ascii="Times New Roman" w:hAnsi="Times New Roman" w:cs="Times New Roman"/>
                <w:b/>
                <w:sz w:val="24"/>
                <w:szCs w:val="24"/>
              </w:rPr>
              <w:t>Criter</w:t>
            </w:r>
            <w:r w:rsidR="00B22F5E" w:rsidRPr="007C6830">
              <w:rPr>
                <w:rFonts w:ascii="Times New Roman" w:hAnsi="Times New Roman" w:cs="Times New Roman"/>
                <w:b/>
                <w:sz w:val="24"/>
                <w:szCs w:val="24"/>
              </w:rPr>
              <w:t>ia</w:t>
            </w:r>
          </w:p>
        </w:tc>
        <w:tc>
          <w:tcPr>
            <w:tcW w:w="1522" w:type="dxa"/>
          </w:tcPr>
          <w:p w:rsidR="00B22F5E" w:rsidRPr="007C6830" w:rsidRDefault="00B22F5E" w:rsidP="007C68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6830">
              <w:rPr>
                <w:rFonts w:ascii="Times New Roman" w:hAnsi="Times New Roman" w:cs="Times New Roman"/>
                <w:b/>
                <w:sz w:val="24"/>
                <w:szCs w:val="24"/>
              </w:rPr>
              <w:t>Mark Out of</w:t>
            </w:r>
          </w:p>
        </w:tc>
        <w:tc>
          <w:tcPr>
            <w:tcW w:w="2254" w:type="dxa"/>
          </w:tcPr>
          <w:p w:rsidR="00B22F5E" w:rsidRPr="007C6830" w:rsidRDefault="00B22F5E" w:rsidP="007C68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6830">
              <w:rPr>
                <w:rFonts w:ascii="Times New Roman" w:hAnsi="Times New Roman" w:cs="Times New Roman"/>
                <w:b/>
                <w:sz w:val="24"/>
                <w:szCs w:val="24"/>
              </w:rPr>
              <w:t>Your Mark</w:t>
            </w:r>
          </w:p>
        </w:tc>
      </w:tr>
      <w:tr w:rsidR="00B22F5E" w:rsidTr="007C6830">
        <w:tc>
          <w:tcPr>
            <w:tcW w:w="2972" w:type="dxa"/>
          </w:tcPr>
          <w:p w:rsidR="00B22F5E" w:rsidRPr="003E33A0" w:rsidRDefault="00075580" w:rsidP="007C683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Create Database for Tongariro Garages</w:t>
            </w:r>
          </w:p>
        </w:tc>
        <w:tc>
          <w:tcPr>
            <w:tcW w:w="2268" w:type="dxa"/>
          </w:tcPr>
          <w:p w:rsidR="00B22F5E" w:rsidRPr="003E33A0" w:rsidRDefault="007C6830" w:rsidP="00DA209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Correc</w:t>
            </w:r>
            <w:r w:rsidR="00DA2092" w:rsidRPr="003E33A0">
              <w:rPr>
                <w:rFonts w:ascii="Times New Roman" w:hAnsi="Times New Roman" w:cs="Times New Roman"/>
                <w:sz w:val="20"/>
                <w:szCs w:val="20"/>
              </w:rPr>
              <w:t>t command</w:t>
            </w:r>
          </w:p>
        </w:tc>
        <w:tc>
          <w:tcPr>
            <w:tcW w:w="1522" w:type="dxa"/>
          </w:tcPr>
          <w:p w:rsidR="00B22F5E" w:rsidRPr="003E33A0" w:rsidRDefault="00B043D3" w:rsidP="007C68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1 Mark</w:t>
            </w:r>
          </w:p>
        </w:tc>
        <w:tc>
          <w:tcPr>
            <w:tcW w:w="2254" w:type="dxa"/>
          </w:tcPr>
          <w:p w:rsidR="00B22F5E" w:rsidRPr="003E33A0" w:rsidRDefault="00B22F5E" w:rsidP="003C27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22F5E" w:rsidTr="007C6830">
        <w:tc>
          <w:tcPr>
            <w:tcW w:w="2972" w:type="dxa"/>
          </w:tcPr>
          <w:p w:rsidR="00B22F5E" w:rsidRPr="003E33A0" w:rsidRDefault="00075580" w:rsidP="0007558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Create Tables Clients, Vehicles, Servicing with appropriate Primary and Foreign Keys</w:t>
            </w:r>
          </w:p>
        </w:tc>
        <w:tc>
          <w:tcPr>
            <w:tcW w:w="2268" w:type="dxa"/>
          </w:tcPr>
          <w:p w:rsidR="007C6830" w:rsidRPr="003E33A0" w:rsidRDefault="007C6830" w:rsidP="007C68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 xml:space="preserve">1. Correct commands 2. All three tables correct, </w:t>
            </w:r>
          </w:p>
          <w:p w:rsidR="00D64EA1" w:rsidRPr="003E33A0" w:rsidRDefault="007C6830" w:rsidP="007C683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3. Correct Primary and Foreign keys created</w:t>
            </w:r>
          </w:p>
        </w:tc>
        <w:tc>
          <w:tcPr>
            <w:tcW w:w="1522" w:type="dxa"/>
          </w:tcPr>
          <w:p w:rsidR="00B22F5E" w:rsidRPr="003E33A0" w:rsidRDefault="00B043D3" w:rsidP="007C68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7C6830" w:rsidRPr="003E33A0">
              <w:rPr>
                <w:rFonts w:ascii="Times New Roman" w:hAnsi="Times New Roman" w:cs="Times New Roman"/>
                <w:sz w:val="20"/>
                <w:szCs w:val="20"/>
              </w:rPr>
              <w:t>0</w:t>
            </w: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 xml:space="preserve"> Marks</w:t>
            </w:r>
          </w:p>
        </w:tc>
        <w:tc>
          <w:tcPr>
            <w:tcW w:w="2254" w:type="dxa"/>
          </w:tcPr>
          <w:p w:rsidR="00B22F5E" w:rsidRPr="003E33A0" w:rsidRDefault="00B22F5E" w:rsidP="003C27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22F5E" w:rsidTr="007C6830">
        <w:tc>
          <w:tcPr>
            <w:tcW w:w="2972" w:type="dxa"/>
          </w:tcPr>
          <w:p w:rsidR="00B22F5E" w:rsidRPr="003E33A0" w:rsidRDefault="00075580" w:rsidP="0007558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Insert Data into Tables at least 5 records in each Table (</w:t>
            </w:r>
            <w:r w:rsidRPr="003E33A0">
              <w:rPr>
                <w:rFonts w:ascii="Times New Roman" w:hAnsi="Times New Roman" w:cs="Times New Roman"/>
                <w:b/>
                <w:sz w:val="20"/>
                <w:szCs w:val="20"/>
              </w:rPr>
              <w:t>ensure some of your data can be used to create Select Statement criteria)</w:t>
            </w:r>
          </w:p>
        </w:tc>
        <w:tc>
          <w:tcPr>
            <w:tcW w:w="2268" w:type="dxa"/>
          </w:tcPr>
          <w:p w:rsidR="00D64EA1" w:rsidRPr="003E33A0" w:rsidRDefault="007C6830" w:rsidP="003C27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Correct commands,</w:t>
            </w:r>
          </w:p>
          <w:p w:rsidR="007C6830" w:rsidRPr="003E33A0" w:rsidRDefault="007C6830" w:rsidP="003C27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At least five records per table</w:t>
            </w:r>
          </w:p>
        </w:tc>
        <w:tc>
          <w:tcPr>
            <w:tcW w:w="1522" w:type="dxa"/>
          </w:tcPr>
          <w:p w:rsidR="00B22F5E" w:rsidRPr="003E33A0" w:rsidRDefault="00B043D3" w:rsidP="007C68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7C6830" w:rsidRPr="003E33A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 xml:space="preserve"> Marks</w:t>
            </w:r>
          </w:p>
        </w:tc>
        <w:tc>
          <w:tcPr>
            <w:tcW w:w="2254" w:type="dxa"/>
          </w:tcPr>
          <w:p w:rsidR="00B22F5E" w:rsidRPr="003E33A0" w:rsidRDefault="00B22F5E" w:rsidP="003C27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22F5E" w:rsidTr="007C6830">
        <w:tc>
          <w:tcPr>
            <w:tcW w:w="2972" w:type="dxa"/>
          </w:tcPr>
          <w:p w:rsidR="00B22F5E" w:rsidRPr="003E33A0" w:rsidRDefault="00075580" w:rsidP="0007558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Create a Select All statement for each Table</w:t>
            </w:r>
          </w:p>
        </w:tc>
        <w:tc>
          <w:tcPr>
            <w:tcW w:w="2268" w:type="dxa"/>
          </w:tcPr>
          <w:p w:rsidR="00D64EA1" w:rsidRPr="003E33A0" w:rsidRDefault="007C6830" w:rsidP="004C7A0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Correct commands Shows all three tables with correct data</w:t>
            </w:r>
          </w:p>
        </w:tc>
        <w:tc>
          <w:tcPr>
            <w:tcW w:w="1522" w:type="dxa"/>
          </w:tcPr>
          <w:p w:rsidR="00B22F5E" w:rsidRPr="003E33A0" w:rsidRDefault="00DA2092" w:rsidP="007C68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B043D3" w:rsidRPr="003E33A0">
              <w:rPr>
                <w:rFonts w:ascii="Times New Roman" w:hAnsi="Times New Roman" w:cs="Times New Roman"/>
                <w:sz w:val="20"/>
                <w:szCs w:val="20"/>
              </w:rPr>
              <w:t xml:space="preserve"> Marks</w:t>
            </w:r>
          </w:p>
        </w:tc>
        <w:tc>
          <w:tcPr>
            <w:tcW w:w="2254" w:type="dxa"/>
          </w:tcPr>
          <w:p w:rsidR="00B22F5E" w:rsidRPr="003E33A0" w:rsidRDefault="00B22F5E" w:rsidP="003C27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22F5E" w:rsidTr="007C6830">
        <w:tc>
          <w:tcPr>
            <w:tcW w:w="2972" w:type="dxa"/>
          </w:tcPr>
          <w:p w:rsidR="00B22F5E" w:rsidRPr="003E33A0" w:rsidRDefault="00075580" w:rsidP="0007558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 xml:space="preserve">Create a Select statement for all vehicles who have had a WOF service from the last 3 months. </w:t>
            </w:r>
          </w:p>
        </w:tc>
        <w:tc>
          <w:tcPr>
            <w:tcW w:w="2268" w:type="dxa"/>
          </w:tcPr>
          <w:p w:rsidR="00D64EA1" w:rsidRPr="003E33A0" w:rsidRDefault="007C6830" w:rsidP="009231E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Correct c</w:t>
            </w:r>
            <w:r w:rsidR="009231ED" w:rsidRPr="003E33A0">
              <w:rPr>
                <w:rFonts w:ascii="Times New Roman" w:hAnsi="Times New Roman" w:cs="Times New Roman"/>
                <w:sz w:val="20"/>
                <w:szCs w:val="20"/>
              </w:rPr>
              <w:t>ommand</w:t>
            </w:r>
          </w:p>
          <w:p w:rsidR="00DA2092" w:rsidRPr="003E33A0" w:rsidRDefault="009231ED" w:rsidP="009231E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1. Before command view</w:t>
            </w:r>
          </w:p>
          <w:p w:rsidR="009231ED" w:rsidRPr="003E33A0" w:rsidRDefault="009231ED" w:rsidP="009231E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2. Command</w:t>
            </w:r>
          </w:p>
          <w:p w:rsidR="009231ED" w:rsidRPr="003E33A0" w:rsidRDefault="009231ED" w:rsidP="009231E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3. After command view</w:t>
            </w:r>
          </w:p>
        </w:tc>
        <w:tc>
          <w:tcPr>
            <w:tcW w:w="1522" w:type="dxa"/>
          </w:tcPr>
          <w:p w:rsidR="00B22F5E" w:rsidRPr="003E33A0" w:rsidRDefault="007C6830" w:rsidP="007C68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B043D3" w:rsidRPr="003E33A0">
              <w:rPr>
                <w:rFonts w:ascii="Times New Roman" w:hAnsi="Times New Roman" w:cs="Times New Roman"/>
                <w:sz w:val="20"/>
                <w:szCs w:val="20"/>
              </w:rPr>
              <w:t xml:space="preserve"> Marks</w:t>
            </w:r>
          </w:p>
        </w:tc>
        <w:tc>
          <w:tcPr>
            <w:tcW w:w="2254" w:type="dxa"/>
          </w:tcPr>
          <w:p w:rsidR="00B22F5E" w:rsidRPr="003E33A0" w:rsidRDefault="00B22F5E" w:rsidP="003C27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22F5E" w:rsidTr="007C6830">
        <w:tc>
          <w:tcPr>
            <w:tcW w:w="2972" w:type="dxa"/>
          </w:tcPr>
          <w:p w:rsidR="00B22F5E" w:rsidRPr="003E33A0" w:rsidRDefault="00075580" w:rsidP="0007558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Create a Select statement for all Clients who are Priority customers who have had 3 or more services</w:t>
            </w:r>
          </w:p>
        </w:tc>
        <w:tc>
          <w:tcPr>
            <w:tcW w:w="2268" w:type="dxa"/>
          </w:tcPr>
          <w:p w:rsidR="009231ED" w:rsidRPr="003E33A0" w:rsidRDefault="009231ED" w:rsidP="009231E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Correct command</w:t>
            </w:r>
          </w:p>
          <w:p w:rsidR="009231ED" w:rsidRPr="003E33A0" w:rsidRDefault="009231ED" w:rsidP="009231E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1. Before command view</w:t>
            </w:r>
          </w:p>
          <w:p w:rsidR="009231ED" w:rsidRPr="003E33A0" w:rsidRDefault="009231ED" w:rsidP="009231E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2. Command</w:t>
            </w:r>
          </w:p>
          <w:p w:rsidR="00B22F5E" w:rsidRPr="003E33A0" w:rsidRDefault="009231ED" w:rsidP="009231E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3. After command view</w:t>
            </w:r>
          </w:p>
        </w:tc>
        <w:tc>
          <w:tcPr>
            <w:tcW w:w="1522" w:type="dxa"/>
          </w:tcPr>
          <w:p w:rsidR="00B22F5E" w:rsidRPr="003E33A0" w:rsidRDefault="007C6830" w:rsidP="007C68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B043D3" w:rsidRPr="003E33A0">
              <w:rPr>
                <w:rFonts w:ascii="Times New Roman" w:hAnsi="Times New Roman" w:cs="Times New Roman"/>
                <w:sz w:val="20"/>
                <w:szCs w:val="20"/>
              </w:rPr>
              <w:t xml:space="preserve"> Marks</w:t>
            </w:r>
          </w:p>
        </w:tc>
        <w:tc>
          <w:tcPr>
            <w:tcW w:w="2254" w:type="dxa"/>
          </w:tcPr>
          <w:p w:rsidR="00B22F5E" w:rsidRPr="003E33A0" w:rsidRDefault="00B22F5E" w:rsidP="003C27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043D3" w:rsidTr="007C6830">
        <w:tc>
          <w:tcPr>
            <w:tcW w:w="2972" w:type="dxa"/>
          </w:tcPr>
          <w:p w:rsidR="00B043D3" w:rsidRPr="003E33A0" w:rsidRDefault="00075580" w:rsidP="009231E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 xml:space="preserve">Update Customer details of one of your Customers to Joanna Bloggs </w:t>
            </w:r>
          </w:p>
        </w:tc>
        <w:tc>
          <w:tcPr>
            <w:tcW w:w="2268" w:type="dxa"/>
          </w:tcPr>
          <w:p w:rsidR="009231ED" w:rsidRPr="003E33A0" w:rsidRDefault="009231ED" w:rsidP="009231E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Correct command</w:t>
            </w:r>
          </w:p>
          <w:p w:rsidR="009231ED" w:rsidRPr="003E33A0" w:rsidRDefault="009231ED" w:rsidP="009231E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1. Before command view</w:t>
            </w:r>
          </w:p>
          <w:p w:rsidR="009231ED" w:rsidRPr="003E33A0" w:rsidRDefault="009231ED" w:rsidP="009231E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2. Command</w:t>
            </w:r>
          </w:p>
          <w:p w:rsidR="00B043D3" w:rsidRPr="003E33A0" w:rsidRDefault="009231ED" w:rsidP="009231E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3. After command view</w:t>
            </w:r>
          </w:p>
        </w:tc>
        <w:tc>
          <w:tcPr>
            <w:tcW w:w="1522" w:type="dxa"/>
          </w:tcPr>
          <w:p w:rsidR="00B043D3" w:rsidRPr="003E33A0" w:rsidRDefault="00292013" w:rsidP="007C68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B043D3" w:rsidRPr="003E33A0">
              <w:rPr>
                <w:rFonts w:ascii="Times New Roman" w:hAnsi="Times New Roman" w:cs="Times New Roman"/>
                <w:sz w:val="20"/>
                <w:szCs w:val="20"/>
              </w:rPr>
              <w:t xml:space="preserve"> Marks</w:t>
            </w:r>
          </w:p>
        </w:tc>
        <w:tc>
          <w:tcPr>
            <w:tcW w:w="2254" w:type="dxa"/>
          </w:tcPr>
          <w:p w:rsidR="00B043D3" w:rsidRPr="003E33A0" w:rsidRDefault="00B043D3" w:rsidP="003C27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64EA1" w:rsidTr="007C6830">
        <w:tc>
          <w:tcPr>
            <w:tcW w:w="2972" w:type="dxa"/>
          </w:tcPr>
          <w:p w:rsidR="00D64EA1" w:rsidRPr="003E33A0" w:rsidRDefault="00075580" w:rsidP="0007558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noProof/>
                <w:sz w:val="20"/>
                <w:szCs w:val="20"/>
              </w:rPr>
              <w:t>Delete a Vehicle from the Vehicle Table where an owner has two Vehicles</w:t>
            </w:r>
          </w:p>
        </w:tc>
        <w:tc>
          <w:tcPr>
            <w:tcW w:w="2268" w:type="dxa"/>
          </w:tcPr>
          <w:p w:rsidR="009231ED" w:rsidRPr="003E33A0" w:rsidRDefault="009231ED" w:rsidP="009231E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Correct command</w:t>
            </w:r>
          </w:p>
          <w:p w:rsidR="009231ED" w:rsidRPr="003E33A0" w:rsidRDefault="009231ED" w:rsidP="009231E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1. Before command view</w:t>
            </w:r>
          </w:p>
          <w:p w:rsidR="009231ED" w:rsidRPr="003E33A0" w:rsidRDefault="009231ED" w:rsidP="009231ED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2. Command</w:t>
            </w:r>
          </w:p>
          <w:p w:rsidR="00D64EA1" w:rsidRPr="003E33A0" w:rsidRDefault="009231ED" w:rsidP="009231E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3. After command view</w:t>
            </w:r>
          </w:p>
        </w:tc>
        <w:tc>
          <w:tcPr>
            <w:tcW w:w="1522" w:type="dxa"/>
          </w:tcPr>
          <w:p w:rsidR="00D64EA1" w:rsidRPr="003E33A0" w:rsidRDefault="00292013" w:rsidP="007C68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D64EA1" w:rsidRPr="003E33A0">
              <w:rPr>
                <w:rFonts w:ascii="Times New Roman" w:hAnsi="Times New Roman" w:cs="Times New Roman"/>
                <w:sz w:val="20"/>
                <w:szCs w:val="20"/>
              </w:rPr>
              <w:t xml:space="preserve"> Marks</w:t>
            </w:r>
          </w:p>
        </w:tc>
        <w:tc>
          <w:tcPr>
            <w:tcW w:w="2254" w:type="dxa"/>
          </w:tcPr>
          <w:p w:rsidR="00D64EA1" w:rsidRPr="003E33A0" w:rsidRDefault="00D64EA1" w:rsidP="003C27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3A0" w:rsidTr="007C6830">
        <w:tc>
          <w:tcPr>
            <w:tcW w:w="2972" w:type="dxa"/>
          </w:tcPr>
          <w:p w:rsidR="003E33A0" w:rsidRPr="003E33A0" w:rsidRDefault="00292013" w:rsidP="00292013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Alter Service Table by deleting priority customer Column</w:t>
            </w:r>
          </w:p>
        </w:tc>
        <w:tc>
          <w:tcPr>
            <w:tcW w:w="2268" w:type="dxa"/>
          </w:tcPr>
          <w:p w:rsidR="00292013" w:rsidRPr="003E33A0" w:rsidRDefault="00292013" w:rsidP="00292013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Correct command</w:t>
            </w:r>
          </w:p>
          <w:p w:rsidR="00292013" w:rsidRPr="003E33A0" w:rsidRDefault="00292013" w:rsidP="00292013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1. Before command view</w:t>
            </w:r>
          </w:p>
          <w:p w:rsidR="00292013" w:rsidRPr="003E33A0" w:rsidRDefault="00292013" w:rsidP="00292013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2. Command</w:t>
            </w:r>
          </w:p>
          <w:p w:rsidR="003E33A0" w:rsidRPr="003E33A0" w:rsidRDefault="00292013" w:rsidP="00292013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3. After command view</w:t>
            </w:r>
          </w:p>
        </w:tc>
        <w:tc>
          <w:tcPr>
            <w:tcW w:w="1522" w:type="dxa"/>
          </w:tcPr>
          <w:p w:rsidR="003E33A0" w:rsidRPr="003E33A0" w:rsidRDefault="00292013" w:rsidP="007C68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 Marks</w:t>
            </w:r>
          </w:p>
        </w:tc>
        <w:tc>
          <w:tcPr>
            <w:tcW w:w="2254" w:type="dxa"/>
          </w:tcPr>
          <w:p w:rsidR="003E33A0" w:rsidRPr="003E33A0" w:rsidRDefault="003E33A0" w:rsidP="003C27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75580" w:rsidTr="007C6830">
        <w:tc>
          <w:tcPr>
            <w:tcW w:w="2972" w:type="dxa"/>
          </w:tcPr>
          <w:p w:rsidR="00075580" w:rsidRPr="003E33A0" w:rsidRDefault="00075580" w:rsidP="00075580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noProof/>
                <w:sz w:val="20"/>
                <w:szCs w:val="20"/>
              </w:rPr>
              <w:t>Drop the Database command</w:t>
            </w:r>
          </w:p>
        </w:tc>
        <w:tc>
          <w:tcPr>
            <w:tcW w:w="2268" w:type="dxa"/>
          </w:tcPr>
          <w:p w:rsidR="00075580" w:rsidRPr="003E33A0" w:rsidRDefault="003E33A0" w:rsidP="003C27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sz w:val="20"/>
                <w:szCs w:val="20"/>
              </w:rPr>
              <w:t>Correct command</w:t>
            </w:r>
          </w:p>
        </w:tc>
        <w:tc>
          <w:tcPr>
            <w:tcW w:w="1522" w:type="dxa"/>
          </w:tcPr>
          <w:p w:rsidR="00075580" w:rsidRPr="003E33A0" w:rsidRDefault="00292013" w:rsidP="007C683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075580" w:rsidRPr="003E33A0">
              <w:rPr>
                <w:rFonts w:ascii="Times New Roman" w:hAnsi="Times New Roman" w:cs="Times New Roman"/>
                <w:sz w:val="20"/>
                <w:szCs w:val="20"/>
              </w:rPr>
              <w:t xml:space="preserve"> Mark</w:t>
            </w:r>
          </w:p>
        </w:tc>
        <w:tc>
          <w:tcPr>
            <w:tcW w:w="2254" w:type="dxa"/>
          </w:tcPr>
          <w:p w:rsidR="00075580" w:rsidRPr="003E33A0" w:rsidRDefault="00075580" w:rsidP="003C27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64EA1" w:rsidTr="007C6830">
        <w:tc>
          <w:tcPr>
            <w:tcW w:w="5240" w:type="dxa"/>
            <w:gridSpan w:val="2"/>
          </w:tcPr>
          <w:p w:rsidR="00D64EA1" w:rsidRPr="003E33A0" w:rsidRDefault="00D64EA1" w:rsidP="00D64EA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E33A0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522" w:type="dxa"/>
          </w:tcPr>
          <w:p w:rsidR="00D64EA1" w:rsidRPr="003E33A0" w:rsidRDefault="00292013" w:rsidP="007C683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70</w:t>
            </w:r>
            <w:r w:rsidR="00D64EA1" w:rsidRPr="003E33A0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Marks</w:t>
            </w:r>
          </w:p>
        </w:tc>
        <w:tc>
          <w:tcPr>
            <w:tcW w:w="2254" w:type="dxa"/>
          </w:tcPr>
          <w:p w:rsidR="00D64EA1" w:rsidRPr="003E33A0" w:rsidRDefault="00D64EA1" w:rsidP="003C27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3C27D7" w:rsidRDefault="003C27D7" w:rsidP="00F73C92">
      <w:pPr>
        <w:rPr>
          <w:rFonts w:ascii="Times New Roman" w:hAnsi="Times New Roman" w:cs="Times New Roman"/>
          <w:sz w:val="24"/>
          <w:szCs w:val="24"/>
        </w:rPr>
      </w:pPr>
    </w:p>
    <w:p w:rsidR="004C5BAC" w:rsidRDefault="004C5BAC" w:rsidP="00F73C92">
      <w:pPr>
        <w:rPr>
          <w:rFonts w:ascii="Times New Roman" w:hAnsi="Times New Roman" w:cs="Times New Roman"/>
          <w:sz w:val="24"/>
          <w:szCs w:val="24"/>
        </w:rPr>
      </w:pPr>
    </w:p>
    <w:p w:rsidR="004C5BAC" w:rsidRDefault="004C5BAC" w:rsidP="00F73C92">
      <w:pPr>
        <w:rPr>
          <w:rFonts w:ascii="Times New Roman" w:hAnsi="Times New Roman" w:cs="Times New Roman"/>
          <w:sz w:val="24"/>
          <w:szCs w:val="24"/>
        </w:rPr>
      </w:pPr>
    </w:p>
    <w:p w:rsidR="004C5BAC" w:rsidRDefault="004C5BAC" w:rsidP="00F73C92">
      <w:pPr>
        <w:rPr>
          <w:rFonts w:ascii="Times New Roman" w:hAnsi="Times New Roman" w:cs="Times New Roman"/>
          <w:sz w:val="24"/>
          <w:szCs w:val="24"/>
        </w:rPr>
      </w:pPr>
    </w:p>
    <w:p w:rsidR="004C5BAC" w:rsidRDefault="004C5BAC" w:rsidP="00F73C92">
      <w:pPr>
        <w:rPr>
          <w:rFonts w:ascii="Times New Roman" w:hAnsi="Times New Roman" w:cs="Times New Roman"/>
          <w:sz w:val="24"/>
          <w:szCs w:val="24"/>
        </w:rPr>
      </w:pPr>
    </w:p>
    <w:p w:rsidR="004C5BAC" w:rsidRPr="003C27D7" w:rsidRDefault="004C5BAC" w:rsidP="004C5BAC">
      <w:pPr>
        <w:rPr>
          <w:rFonts w:ascii="Times New Roman" w:hAnsi="Times New Roman" w:cs="Times New Roman"/>
          <w:sz w:val="24"/>
          <w:szCs w:val="24"/>
        </w:rPr>
      </w:pPr>
      <w:r w:rsidRPr="004C5BAC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545587C2" wp14:editId="547003D1">
            <wp:extent cx="4029075" cy="3476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C5BAC" w:rsidRPr="003C27D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4259" w:rsidRDefault="004E4259" w:rsidP="003C27D7">
      <w:pPr>
        <w:spacing w:before="0" w:line="240" w:lineRule="auto"/>
      </w:pPr>
      <w:r>
        <w:separator/>
      </w:r>
    </w:p>
  </w:endnote>
  <w:endnote w:type="continuationSeparator" w:id="0">
    <w:p w:rsidR="004E4259" w:rsidRDefault="004E4259" w:rsidP="003C27D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27D7" w:rsidRDefault="003C27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6793590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C27D7" w:rsidRDefault="003C27D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C5BAC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3C27D7" w:rsidRDefault="003C27D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27D7" w:rsidRDefault="003C27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4259" w:rsidRDefault="004E4259" w:rsidP="003C27D7">
      <w:pPr>
        <w:spacing w:before="0" w:line="240" w:lineRule="auto"/>
      </w:pPr>
      <w:r>
        <w:separator/>
      </w:r>
    </w:p>
  </w:footnote>
  <w:footnote w:type="continuationSeparator" w:id="0">
    <w:p w:rsidR="004E4259" w:rsidRDefault="004E4259" w:rsidP="003C27D7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27D7" w:rsidRDefault="003C27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27D7" w:rsidRDefault="003C27D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27D7" w:rsidRDefault="003C27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C4C4A"/>
    <w:multiLevelType w:val="hybridMultilevel"/>
    <w:tmpl w:val="0F3275C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839E5"/>
    <w:multiLevelType w:val="hybridMultilevel"/>
    <w:tmpl w:val="6758F500"/>
    <w:lvl w:ilvl="0" w:tplc="0AEC3FB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0B6BDB"/>
    <w:multiLevelType w:val="hybridMultilevel"/>
    <w:tmpl w:val="6758F500"/>
    <w:lvl w:ilvl="0" w:tplc="0AEC3FB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D32370"/>
    <w:multiLevelType w:val="hybridMultilevel"/>
    <w:tmpl w:val="6758F500"/>
    <w:lvl w:ilvl="0" w:tplc="0AEC3FB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1A71EE"/>
    <w:multiLevelType w:val="hybridMultilevel"/>
    <w:tmpl w:val="6758F500"/>
    <w:lvl w:ilvl="0" w:tplc="0AEC3FB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344DBF"/>
    <w:multiLevelType w:val="hybridMultilevel"/>
    <w:tmpl w:val="6758F500"/>
    <w:lvl w:ilvl="0" w:tplc="0AEC3FB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910FEC"/>
    <w:multiLevelType w:val="hybridMultilevel"/>
    <w:tmpl w:val="6758F500"/>
    <w:lvl w:ilvl="0" w:tplc="0AEC3FB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20416D"/>
    <w:multiLevelType w:val="hybridMultilevel"/>
    <w:tmpl w:val="6758F500"/>
    <w:lvl w:ilvl="0" w:tplc="0AEC3FB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0C60D0"/>
    <w:multiLevelType w:val="hybridMultilevel"/>
    <w:tmpl w:val="6758F500"/>
    <w:lvl w:ilvl="0" w:tplc="0AEC3FB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591E95"/>
    <w:multiLevelType w:val="hybridMultilevel"/>
    <w:tmpl w:val="93489FB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90596B"/>
    <w:multiLevelType w:val="hybridMultilevel"/>
    <w:tmpl w:val="F35831E2"/>
    <w:lvl w:ilvl="0" w:tplc="0AEC3FB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E37156"/>
    <w:multiLevelType w:val="hybridMultilevel"/>
    <w:tmpl w:val="6758F500"/>
    <w:lvl w:ilvl="0" w:tplc="0AEC3FB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072B54"/>
    <w:multiLevelType w:val="hybridMultilevel"/>
    <w:tmpl w:val="6758F500"/>
    <w:lvl w:ilvl="0" w:tplc="0AEC3FB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2"/>
  </w:num>
  <w:num w:numId="4">
    <w:abstractNumId w:val="10"/>
  </w:num>
  <w:num w:numId="5">
    <w:abstractNumId w:val="1"/>
  </w:num>
  <w:num w:numId="6">
    <w:abstractNumId w:val="12"/>
  </w:num>
  <w:num w:numId="7">
    <w:abstractNumId w:val="6"/>
  </w:num>
  <w:num w:numId="8">
    <w:abstractNumId w:val="4"/>
  </w:num>
  <w:num w:numId="9">
    <w:abstractNumId w:val="11"/>
  </w:num>
  <w:num w:numId="10">
    <w:abstractNumId w:val="7"/>
  </w:num>
  <w:num w:numId="11">
    <w:abstractNumId w:val="3"/>
  </w:num>
  <w:num w:numId="12">
    <w:abstractNumId w:val="8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1NTU3szQ3NjYxtTBS0lEKTi0uzszPAykwrwUArqusMCwAAAA="/>
  </w:docVars>
  <w:rsids>
    <w:rsidRoot w:val="00F41C11"/>
    <w:rsid w:val="000340B7"/>
    <w:rsid w:val="00067031"/>
    <w:rsid w:val="00075580"/>
    <w:rsid w:val="001126DE"/>
    <w:rsid w:val="001C758C"/>
    <w:rsid w:val="00277818"/>
    <w:rsid w:val="00292013"/>
    <w:rsid w:val="00316055"/>
    <w:rsid w:val="003B45A1"/>
    <w:rsid w:val="003C27D7"/>
    <w:rsid w:val="003E33A0"/>
    <w:rsid w:val="00414E33"/>
    <w:rsid w:val="004764D5"/>
    <w:rsid w:val="004C589C"/>
    <w:rsid w:val="004C5BAC"/>
    <w:rsid w:val="004C7A00"/>
    <w:rsid w:val="004E4259"/>
    <w:rsid w:val="004F5ED5"/>
    <w:rsid w:val="00526B4C"/>
    <w:rsid w:val="00595D1F"/>
    <w:rsid w:val="005B46A5"/>
    <w:rsid w:val="005E7C31"/>
    <w:rsid w:val="005F07A2"/>
    <w:rsid w:val="006E612D"/>
    <w:rsid w:val="007628F8"/>
    <w:rsid w:val="007C6830"/>
    <w:rsid w:val="009231ED"/>
    <w:rsid w:val="0094060F"/>
    <w:rsid w:val="00A361A8"/>
    <w:rsid w:val="00A669F4"/>
    <w:rsid w:val="00A97F4A"/>
    <w:rsid w:val="00AA15D1"/>
    <w:rsid w:val="00B043D3"/>
    <w:rsid w:val="00B22F5E"/>
    <w:rsid w:val="00B57030"/>
    <w:rsid w:val="00B603FB"/>
    <w:rsid w:val="00B94A69"/>
    <w:rsid w:val="00BA04A1"/>
    <w:rsid w:val="00C807CD"/>
    <w:rsid w:val="00D0606D"/>
    <w:rsid w:val="00D64EA1"/>
    <w:rsid w:val="00DA2092"/>
    <w:rsid w:val="00E2692B"/>
    <w:rsid w:val="00E53653"/>
    <w:rsid w:val="00E93848"/>
    <w:rsid w:val="00F41C11"/>
    <w:rsid w:val="00F73C92"/>
    <w:rsid w:val="00F915E0"/>
    <w:rsid w:val="00F93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BEF3018"/>
  <w15:chartTrackingRefBased/>
  <w15:docId w15:val="{0401D03F-F645-471E-A5CF-053F4D980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1C11"/>
    <w:pPr>
      <w:spacing w:before="120"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Guidelines"/>
    <w:basedOn w:val="Normal"/>
    <w:link w:val="ListParagraphChar"/>
    <w:uiPriority w:val="34"/>
    <w:qFormat/>
    <w:rsid w:val="00F41C11"/>
    <w:pPr>
      <w:ind w:left="720"/>
      <w:contextualSpacing/>
    </w:pPr>
  </w:style>
  <w:style w:type="character" w:customStyle="1" w:styleId="ListParagraphChar">
    <w:name w:val="List Paragraph Char"/>
    <w:aliases w:val="List Paragraph Guidelines Char"/>
    <w:basedOn w:val="DefaultParagraphFont"/>
    <w:link w:val="ListParagraph"/>
    <w:uiPriority w:val="34"/>
    <w:rsid w:val="00F41C11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3C27D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27D7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3C27D7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27D7"/>
    <w:rPr>
      <w:rFonts w:ascii="Arial" w:hAnsi="Arial"/>
    </w:rPr>
  </w:style>
  <w:style w:type="table" w:styleId="TableGrid">
    <w:name w:val="Table Grid"/>
    <w:basedOn w:val="TableNormal"/>
    <w:uiPriority w:val="39"/>
    <w:rsid w:val="00B22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764D5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64D5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231ED"/>
    <w:pPr>
      <w:spacing w:after="0" w:line="240" w:lineRule="auto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Tongariro</dc:creator>
  <cp:keywords/>
  <dc:description/>
  <cp:lastModifiedBy>George Tongariro</cp:lastModifiedBy>
  <cp:revision>6</cp:revision>
  <cp:lastPrinted>2017-09-18T01:02:00Z</cp:lastPrinted>
  <dcterms:created xsi:type="dcterms:W3CDTF">2017-10-15T22:53:00Z</dcterms:created>
  <dcterms:modified xsi:type="dcterms:W3CDTF">2017-10-16T22:52:00Z</dcterms:modified>
</cp:coreProperties>
</file>